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8B0DA" w14:textId="77777777" w:rsidR="00675234" w:rsidRDefault="00675234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ark Patel</w:t>
      </w:r>
    </w:p>
    <w:p w14:paraId="4BC5623A" w14:textId="77777777" w:rsidR="00675234" w:rsidRDefault="00675234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 </w:t>
      </w:r>
      <w:proofErr w:type="spellStart"/>
      <w:r>
        <w:rPr>
          <w:rFonts w:ascii="Times New Roman" w:hAnsi="Times New Roman" w:cs="Times New Roman"/>
          <w:sz w:val="24"/>
          <w:szCs w:val="24"/>
        </w:rPr>
        <w:t>Deek</w:t>
      </w:r>
      <w:proofErr w:type="spellEnd"/>
      <w:r>
        <w:rPr>
          <w:rFonts w:ascii="Times New Roman" w:hAnsi="Times New Roman" w:cs="Times New Roman"/>
          <w:sz w:val="24"/>
          <w:szCs w:val="24"/>
        </w:rPr>
        <w:t>, Maura</w:t>
      </w:r>
    </w:p>
    <w:p w14:paraId="6E562C66" w14:textId="77777777" w:rsidR="00675234" w:rsidRDefault="00675234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-202-451</w:t>
      </w:r>
    </w:p>
    <w:p w14:paraId="7AF24361" w14:textId="77777777" w:rsidR="00675234" w:rsidRDefault="00675234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22th, 2019</w:t>
      </w:r>
    </w:p>
    <w:p w14:paraId="3B0FEA08" w14:textId="77777777" w:rsidR="00675234" w:rsidRDefault="00675234" w:rsidP="00F054C9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gnment 3 Link</w:t>
      </w:r>
    </w:p>
    <w:p w14:paraId="3A860479" w14:textId="5AB39A43" w:rsidR="00675234" w:rsidRDefault="00675234" w:rsidP="00F054C9">
      <w:pPr>
        <w:spacing w:line="240" w:lineRule="auto"/>
      </w:pPr>
      <w:r w:rsidRPr="00F054C9">
        <w:rPr>
          <w:rFonts w:ascii="Times New Roman" w:hAnsi="Times New Roman" w:cs="Times New Roman"/>
          <w:bCs/>
          <w:sz w:val="24"/>
          <w:szCs w:val="24"/>
        </w:rPr>
        <w:t xml:space="preserve">Link to my HTML webpage  :   </w:t>
      </w:r>
      <w:bookmarkStart w:id="0" w:name="_GoBack"/>
      <w:bookmarkEnd w:id="0"/>
    </w:p>
    <w:p w14:paraId="426669CD" w14:textId="50808206" w:rsidR="003525F9" w:rsidRDefault="00F054C9" w:rsidP="00F054C9">
      <w:pPr>
        <w:spacing w:line="240" w:lineRule="auto"/>
      </w:pPr>
      <w:hyperlink r:id="rId4" w:history="1">
        <w:r>
          <w:rPr>
            <w:rStyle w:val="Hyperlink"/>
          </w:rPr>
          <w:t>https://web.njit.edu/~dp663/IT%20202%20Assignment%203/Assignment3.2.html</w:t>
        </w:r>
      </w:hyperlink>
    </w:p>
    <w:sectPr w:rsidR="003525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jU3MjIzsgTSxko6SsGpxcWZ+XkgBYa1AMB58rksAAAA"/>
  </w:docVars>
  <w:rsids>
    <w:rsidRoot w:val="00675234"/>
    <w:rsid w:val="004F1A22"/>
    <w:rsid w:val="005E70A1"/>
    <w:rsid w:val="00675234"/>
    <w:rsid w:val="00F05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ED8CC"/>
  <w15:chartTrackingRefBased/>
  <w15:docId w15:val="{5F6C8B9A-12B3-4389-98D3-16CDC0750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7523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523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52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eb.njit.edu/~dp663/IT%20202%20Assignment%203/Assignment3.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rk patel</dc:creator>
  <cp:keywords/>
  <dc:description/>
  <cp:lastModifiedBy>donark patel</cp:lastModifiedBy>
  <cp:revision>3</cp:revision>
  <dcterms:created xsi:type="dcterms:W3CDTF">2019-10-22T22:56:00Z</dcterms:created>
  <dcterms:modified xsi:type="dcterms:W3CDTF">2019-10-24T21:33:00Z</dcterms:modified>
</cp:coreProperties>
</file>